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tables"/>
    <w:p>
      <w:pPr>
        <w:pStyle w:val="Heading1"/>
      </w:pPr>
      <w:r>
        <w:t xml:space="preserve">Tables</w:t>
      </w:r>
    </w:p>
    <w:bookmarkStart w:id="20" w:name="X2a8fae51825aa7ef7f1bc13af1395629495ed24"/>
    <w:p>
      <w:pPr>
        <w:pStyle w:val="Heading2"/>
      </w:pPr>
      <w:r>
        <w:t xml:space="preserve">Number of posts by university and catego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University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Category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y categor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l in University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0" w:hRule="auto"/>
        </w:trPr>
        body49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</w:tbl>
    <w:bookmarkEnd w:id="20"/>
    <w:bookmarkStart w:id="21" w:name="all-posts-by-university"/>
    <w:p>
      <w:pPr>
        <w:pStyle w:val="Heading2"/>
      </w:pPr>
      <w:r>
        <w:t xml:space="preserve">All posts, by univers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action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s Sentiment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g Sentiment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8.9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8.7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7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.7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7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5.0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0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9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6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3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4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4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6.5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2.6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9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</w:tbl>
    <w:bookmarkEnd w:id="21"/>
    <w:bookmarkStart w:id="22" w:name="all-posts-by-category"/>
    <w:p>
      <w:pPr>
        <w:pStyle w:val="Heading2"/>
      </w:pPr>
      <w:r>
        <w:t xml:space="preserve">All posts, by catego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tegory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action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s Sentiment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g Sentiment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7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.2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1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.7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7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8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5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7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9.2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5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.9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bookmarkEnd w:id="22"/>
    <w:bookmarkStart w:id="23" w:name="one-table-per-category-by-university"/>
    <w:p>
      <w:pPr>
        <w:pStyle w:val="Heading2"/>
      </w:pPr>
      <w:r>
        <w:t xml:space="preserve">One table per category, by univers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gridSpan w:val="10"/>
            <w:tcBorders>
              <w:bottom w:val="single" w:sz="4" w:space="0" w:color="000000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Descriptives for Community Support posts, by University</w:t>
            </w:r>
          </w:p>
        </w:tc>
      </w:tr>
      <w:tr>
        <w:trPr>
          <w:trHeight w:val="360" w:hRule="auto"/>
          <w:tblHeader/>
        </w:trPr>
        header 2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action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age Follower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s Sentiment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g Sentiment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trHeight w:val="360" w:hRule="auto"/>
          <w:tblHeader/>
        </w:trPr>
        header 3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8.0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.3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,509.4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4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.9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.5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,774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,2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,8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,17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,87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,22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56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,173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6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,73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4.2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49.0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,491.7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5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.2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6.3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gridSpan w:val="10"/>
            <w:tcBorders>
              <w:bottom w:val="single" w:sz="4" w:space="0" w:color="000000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Descriptives for Updates and Instructions posts, by University</w:t>
            </w:r>
          </w:p>
        </w:tc>
      </w:tr>
      <w:tr>
        <w:trPr>
          <w:trHeight w:val="360" w:hRule="auto"/>
          <w:tblHeader/>
        </w:trPr>
        header 2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action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age Follower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s Sentiment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g Sentiment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trHeight w:val="360" w:hRule="auto"/>
          <w:tblHeader/>
        </w:trPr>
        header 3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8.8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2.4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,743.5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9.3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4.4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1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,1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,4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,79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,86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,93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,4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,24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,1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,489.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gridSpan w:val="10"/>
            <w:tcBorders>
              <w:bottom w:val="single" w:sz="4" w:space="0" w:color="000000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Descriptives for Academic Adjustments posts, by University</w:t>
            </w:r>
          </w:p>
        </w:tc>
      </w:tr>
      <w:tr>
        <w:trPr>
          <w:trHeight w:val="360" w:hRule="auto"/>
          <w:tblHeader/>
        </w:trPr>
        header2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action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age Follower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s Sentiment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g Sentiment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trHeight w:val="360" w:hRule="auto"/>
          <w:tblHeader/>
        </w:trPr>
        header3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2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,248.2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5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6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,7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,5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,99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,8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,11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,299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6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,71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9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,485.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gridSpan w:val="10"/>
            <w:tcBorders>
              <w:bottom w:val="single" w:sz="4" w:space="0" w:color="000000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Descriptives for Supporting Our Troops and Hostages posts, by University</w:t>
            </w:r>
          </w:p>
        </w:tc>
      </w:tr>
      <w:tr>
        <w:trPr>
          <w:trHeight w:val="360" w:hRule="auto"/>
          <w:tblHeader/>
        </w:trPr>
        header 2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action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age Follower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s Sentiment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g Sentiment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trHeight w:val="360" w:hRule="auto"/>
          <w:tblHeader/>
        </w:trPr>
        header 3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6.1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37.9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,225.9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2.9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2.6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8.0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4.8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5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,37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,86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,99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,23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,227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72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,54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,71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,77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5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7.4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.9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,445.5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6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8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5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4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1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gridSpan w:val="10"/>
            <w:tcBorders>
              <w:bottom w:val="single" w:sz="4" w:space="0" w:color="000000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Descriptives for Marketing of Academic Programs posts, by University</w:t>
            </w:r>
          </w:p>
        </w:tc>
      </w:tr>
      <w:tr>
        <w:trPr>
          <w:trHeight w:val="360" w:hRule="auto"/>
          <w:tblHeader/>
        </w:trPr>
        header 2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action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age Follower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s Sentiment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g Sentiment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trHeight w:val="360" w:hRule="auto"/>
          <w:tblHeader/>
        </w:trPr>
        header 3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9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,433.5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,88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,5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8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,71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,25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,01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,257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,79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,24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8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6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,464.3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8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3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</w:tr>
    </w:tbl>
    <w:bookmarkEnd w:id="23"/>
    <w:bookmarkEnd w:id="24"/>
    <w:bookmarkStart w:id="56" w:name="plots"/>
    <w:p>
      <w:pPr>
        <w:pStyle w:val="Heading1"/>
      </w:pPr>
      <w:r>
        <w:t xml:space="preserve">Plots</w:t>
      </w:r>
    </w:p>
    <w:bookmarkStart w:id="55" w:name="one-plot-per-university-by-category"/>
    <w:p>
      <w:pPr>
        <w:pStyle w:val="Heading2"/>
      </w:pPr>
      <w:r>
        <w:t xml:space="preserve">One plot per University, by categor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1_Descriptives_files/figure-docx/unnamed-chunk-1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1_Descriptives_files/figure-docx/unnamed-chunk-1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01_Descriptives_files/figure-docx/unnamed-chunk-2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01_Descriptives_files/figure-docx/unnamed-chunk-2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1_Descriptives_files/figure-docx/unnamed-chunk-2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01_Descriptives_files/figure-docx/unnamed-chunk-23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01_Descriptives_files/figure-docx/unnamed-chunk-24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1_Descriptives_files/figure-docx/unnamed-chunk-25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1_Descriptives_files/figure-docx/unnamed-chunk-2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01_Descriptives_files/figure-docx/unnamed-chunk-27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s</dc:title>
  <dc:creator/>
  <cp:keywords/>
  <dcterms:created xsi:type="dcterms:W3CDTF">2024-03-19T13:38:34Z</dcterms:created>
  <dcterms:modified xsi:type="dcterms:W3CDTF">2024-03-19T13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